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A1E2D6" w14:textId="3D40A2D6" w:rsidR="00430705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Glamorgan Vale &amp; Beacons DFT Scheme 2022/23</w:t>
      </w:r>
    </w:p>
    <w:p w14:paraId="73B3BB03" w14:textId="4AB49F11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D3C5D5A" w14:textId="5DEFE031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1D3D7A12" wp14:editId="3E2649F4">
            <wp:simplePos x="0" y="0"/>
            <wp:positionH relativeFrom="column">
              <wp:posOffset>381000</wp:posOffset>
            </wp:positionH>
            <wp:positionV relativeFrom="paragraph">
              <wp:posOffset>43511</wp:posOffset>
            </wp:positionV>
            <wp:extent cx="4429125" cy="27051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61D220F6" wp14:editId="7551028F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41630" cy="374015"/>
            <wp:effectExtent l="0" t="0" r="127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248617A4" w14:textId="0B2B7267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987FB2F" w14:textId="61D01ED1" w:rsidR="00313261" w:rsidRPr="0052297E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77943D46" wp14:editId="74BF751C">
            <wp:simplePos x="0" y="0"/>
            <wp:positionH relativeFrom="margin">
              <wp:align>left</wp:align>
            </wp:positionH>
            <wp:positionV relativeFrom="paragraph">
              <wp:posOffset>9857</wp:posOffset>
            </wp:positionV>
            <wp:extent cx="2459355" cy="31883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636" cy="31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312" behindDoc="0" locked="0" layoutInCell="1" allowOverlap="1" wp14:anchorId="5E41A02F" wp14:editId="52BDEB0A">
            <wp:simplePos x="0" y="0"/>
            <wp:positionH relativeFrom="margin">
              <wp:posOffset>1287780</wp:posOffset>
            </wp:positionH>
            <wp:positionV relativeFrom="paragraph">
              <wp:posOffset>3260090</wp:posOffset>
            </wp:positionV>
            <wp:extent cx="4444365" cy="35877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358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sectPr w:rsidR="00313261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13261"/>
    <w:rsid w:val="00377C0D"/>
    <w:rsid w:val="003C6833"/>
    <w:rsid w:val="003E0C7C"/>
    <w:rsid w:val="00430705"/>
    <w:rsid w:val="004B5A5A"/>
    <w:rsid w:val="006237DF"/>
    <w:rsid w:val="006D4BB8"/>
    <w:rsid w:val="007A4345"/>
    <w:rsid w:val="008731F4"/>
    <w:rsid w:val="008B0896"/>
    <w:rsid w:val="008F0412"/>
    <w:rsid w:val="00914239"/>
    <w:rsid w:val="009307DD"/>
    <w:rsid w:val="00A114BD"/>
    <w:rsid w:val="00A13760"/>
    <w:rsid w:val="00A47FE4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09T08:37:00Z</dcterms:created>
  <dcterms:modified xsi:type="dcterms:W3CDTF">2022-06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